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DC75C" w14:textId="77777777" w:rsidR="000A75A9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  <w:bookmarkStart w:id="0" w:name="_GoBack"/>
      <w:bookmarkEnd w:id="0"/>
    </w:p>
    <w:p w14:paraId="5CB5ED96" w14:textId="77777777" w:rsidR="000A75A9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lang w:val="en-US" w:eastAsia="en-US" w:bidi="en-US"/>
        </w:rPr>
      </w:pPr>
    </w:p>
    <w:p w14:paraId="4A68732D" w14:textId="77777777" w:rsidR="000A75A9" w:rsidRPr="000F2C48" w:rsidRDefault="000F2C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[DATE]</w:t>
      </w:r>
    </w:p>
    <w:p w14:paraId="24175D77" w14:textId="77777777" w:rsidR="000A75A9" w:rsidRPr="000F2C48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2F696916" w14:textId="77777777" w:rsidR="000A75A9" w:rsidRPr="000F2C48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79F13613" w14:textId="77777777" w:rsidR="000A75A9" w:rsidRPr="000F2C48" w:rsidRDefault="000B4E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0F2C48">
        <w:rPr>
          <w:rFonts w:asciiTheme="majorBidi" w:hAnsiTheme="majorBidi" w:cstheme="majorBidi"/>
          <w:sz w:val="24"/>
          <w:szCs w:val="24"/>
          <w:lang w:val="en-US" w:eastAsia="en-US" w:bidi="en-US"/>
        </w:rPr>
        <w:t>Contact Name</w:t>
      </w:r>
    </w:p>
    <w:p w14:paraId="35B462E0" w14:textId="77777777" w:rsidR="000A75A9" w:rsidRPr="000F2C48" w:rsidRDefault="000B4E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0F2C48">
        <w:rPr>
          <w:rFonts w:asciiTheme="majorBidi" w:hAnsiTheme="majorBidi" w:cstheme="majorBidi"/>
          <w:sz w:val="24"/>
          <w:szCs w:val="24"/>
          <w:lang w:val="en-US" w:eastAsia="en-US" w:bidi="en-US"/>
        </w:rPr>
        <w:t>Address</w:t>
      </w:r>
    </w:p>
    <w:p w14:paraId="6441FB79" w14:textId="77777777" w:rsidR="000F2C48" w:rsidRDefault="000B4E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0F2C48">
        <w:rPr>
          <w:rFonts w:asciiTheme="majorBidi" w:hAnsiTheme="majorBidi" w:cstheme="majorBidi"/>
          <w:sz w:val="24"/>
          <w:szCs w:val="24"/>
          <w:lang w:val="en-US" w:eastAsia="en-US" w:bidi="en-US"/>
        </w:rPr>
        <w:t>Address2</w:t>
      </w:r>
    </w:p>
    <w:p w14:paraId="52593177" w14:textId="77777777" w:rsidR="000A75A9" w:rsidRPr="000F2C48" w:rsidRDefault="000F2C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Country</w:t>
      </w:r>
      <w:r w:rsidR="000B4E30" w:rsidRPr="000F2C48">
        <w:rPr>
          <w:rFonts w:asciiTheme="majorBidi" w:hAnsiTheme="majorBidi" w:cstheme="majorBidi"/>
          <w:sz w:val="24"/>
          <w:szCs w:val="24"/>
          <w:lang w:val="en-US" w:eastAsia="en-US" w:bidi="en-US"/>
        </w:rPr>
        <w:tab/>
      </w:r>
    </w:p>
    <w:p w14:paraId="2905CB95" w14:textId="77777777" w:rsidR="002404C6" w:rsidRDefault="000B4E30" w:rsidP="000F2C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0F2C48">
        <w:rPr>
          <w:rFonts w:asciiTheme="majorBidi" w:hAnsiTheme="majorBidi" w:cstheme="majorBidi"/>
          <w:sz w:val="24"/>
          <w:szCs w:val="24"/>
          <w:lang w:val="en-US" w:eastAsia="en-US" w:bidi="en-US"/>
        </w:rPr>
        <w:t>City</w:t>
      </w:r>
      <w:r w:rsidR="000F2C48" w:rsidRPr="000F2C48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</w:t>
      </w:r>
    </w:p>
    <w:p w14:paraId="42CB7A45" w14:textId="7D152AB6" w:rsidR="000A75A9" w:rsidRPr="000F2C48" w:rsidRDefault="002404C6" w:rsidP="000F2C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State</w:t>
      </w:r>
      <w:r w:rsidR="000B4E30" w:rsidRPr="000F2C48">
        <w:rPr>
          <w:rFonts w:asciiTheme="majorBidi" w:hAnsiTheme="majorBidi" w:cstheme="majorBidi"/>
          <w:sz w:val="24"/>
          <w:szCs w:val="24"/>
          <w:lang w:val="en-US" w:eastAsia="en-US" w:bidi="en-US"/>
        </w:rPr>
        <w:t>/Province</w:t>
      </w:r>
    </w:p>
    <w:p w14:paraId="131E9351" w14:textId="52F84ABE" w:rsidR="000A75A9" w:rsidRPr="000F2C48" w:rsidRDefault="002404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Zip/</w:t>
      </w:r>
      <w:r w:rsidR="000B4E30" w:rsidRPr="000F2C48">
        <w:rPr>
          <w:rFonts w:asciiTheme="majorBidi" w:hAnsiTheme="majorBidi" w:cstheme="majorBidi"/>
          <w:sz w:val="24"/>
          <w:szCs w:val="24"/>
          <w:lang w:val="en-US" w:eastAsia="en-US" w:bidi="en-US"/>
        </w:rPr>
        <w:t>Postal Code</w:t>
      </w:r>
    </w:p>
    <w:p w14:paraId="170653A2" w14:textId="77777777" w:rsidR="000A75A9" w:rsidRPr="000F2C48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</w:p>
    <w:p w14:paraId="68C33315" w14:textId="77777777" w:rsidR="000A75A9" w:rsidRPr="000F2C48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</w:p>
    <w:p w14:paraId="238BA68A" w14:textId="77777777" w:rsidR="000A75A9" w:rsidRPr="000F2C48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</w:pPr>
    </w:p>
    <w:p w14:paraId="3F80C3EA" w14:textId="77777777" w:rsidR="000A75A9" w:rsidRPr="000F2C48" w:rsidRDefault="000F2C4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  <w:t>RE</w:t>
      </w:r>
      <w:r w:rsidR="000B4E30" w:rsidRPr="000F2C48">
        <w:rPr>
          <w:rFonts w:asciiTheme="majorBidi" w:hAnsiTheme="majorBidi" w:cstheme="majorBidi"/>
          <w:b/>
          <w:color w:val="000000"/>
          <w:sz w:val="24"/>
          <w:szCs w:val="24"/>
          <w:lang w:val="en-US" w:eastAsia="en-US" w:bidi="en-US"/>
        </w:rPr>
        <w:t>: A</w:t>
      </w:r>
      <w:r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UTHORIS</w:t>
      </w:r>
      <w:r w:rsidR="000B4E30" w:rsidRPr="000F2C48">
        <w:rPr>
          <w:rFonts w:asciiTheme="majorBidi" w:hAnsiTheme="majorBidi" w:cstheme="majorBidi"/>
          <w:b/>
          <w:sz w:val="24"/>
          <w:szCs w:val="24"/>
          <w:lang w:val="en-US" w:eastAsia="en-US" w:bidi="en-US"/>
        </w:rPr>
        <w:t>ATION TO RELEASE ACCOUNT INFORMATION TO FINANCIAL ADVISER</w:t>
      </w:r>
    </w:p>
    <w:p w14:paraId="49E8C24C" w14:textId="77777777" w:rsidR="000A75A9" w:rsidRPr="000F2C48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</w:p>
    <w:p w14:paraId="0172B2BB" w14:textId="77777777" w:rsidR="000A75A9" w:rsidRPr="000F2C48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</w:p>
    <w:p w14:paraId="283F7099" w14:textId="77777777" w:rsidR="000A75A9" w:rsidRPr="000F2C48" w:rsidRDefault="000B4E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 w:rsidRPr="000F2C48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Dear [CONTACT NAME],</w:t>
      </w:r>
    </w:p>
    <w:p w14:paraId="24CF6E0F" w14:textId="77777777" w:rsidR="000A75A9" w:rsidRPr="000F2C48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44BDF793" w14:textId="77777777" w:rsidR="000A75A9" w:rsidRPr="000F2C48" w:rsidRDefault="000B4E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0F2C48">
        <w:rPr>
          <w:rFonts w:asciiTheme="majorBidi" w:hAnsiTheme="majorBidi" w:cstheme="majorBidi"/>
          <w:sz w:val="24"/>
          <w:szCs w:val="24"/>
          <w:lang w:val="en-US" w:eastAsia="en-US" w:bidi="en-US"/>
        </w:rPr>
        <w:t>This letter is to acknowle</w:t>
      </w:r>
      <w:r w:rsidR="000F2C48">
        <w:rPr>
          <w:rFonts w:asciiTheme="majorBidi" w:hAnsiTheme="majorBidi" w:cstheme="majorBidi"/>
          <w:sz w:val="24"/>
          <w:szCs w:val="24"/>
          <w:lang w:val="en-US" w:eastAsia="en-US" w:bidi="en-US"/>
        </w:rPr>
        <w:t>dge that you are hereby authoris</w:t>
      </w:r>
      <w:r w:rsidRPr="000F2C48">
        <w:rPr>
          <w:rFonts w:asciiTheme="majorBidi" w:hAnsiTheme="majorBidi" w:cstheme="majorBidi"/>
          <w:sz w:val="24"/>
          <w:szCs w:val="24"/>
          <w:lang w:val="en-US" w:eastAsia="en-US" w:bidi="en-US"/>
        </w:rPr>
        <w:t>ed to release to [NAME OF INDIVIDUAL OR COMPANY] all banking infor</w:t>
      </w:r>
      <w:r w:rsidR="00791B3E">
        <w:rPr>
          <w:rFonts w:asciiTheme="majorBidi" w:hAnsiTheme="majorBidi" w:cstheme="majorBidi"/>
          <w:sz w:val="24"/>
          <w:szCs w:val="24"/>
          <w:lang w:val="en-US" w:eastAsia="en-US" w:bidi="en-US"/>
        </w:rPr>
        <w:t>mation requested by [THEM/</w:t>
      </w:r>
      <w:r w:rsidRPr="000F2C48">
        <w:rPr>
          <w:rFonts w:asciiTheme="majorBidi" w:hAnsiTheme="majorBidi" w:cstheme="majorBidi"/>
          <w:sz w:val="24"/>
          <w:szCs w:val="24"/>
          <w:lang w:val="en-US" w:eastAsia="en-US" w:bidi="en-US"/>
        </w:rPr>
        <w:t xml:space="preserve"> IT] relating to our Account No. [ACCOUNT NUMBER]. To ensure efficiency, we will also give [YOUR NAME] as a reference to the abovementioned [INDIVIDUAL OR COMPANY]. </w:t>
      </w:r>
    </w:p>
    <w:p w14:paraId="46CF947C" w14:textId="77777777" w:rsidR="000A75A9" w:rsidRPr="000F2C48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2480458C" w14:textId="77777777" w:rsidR="000A75A9" w:rsidRPr="00791B3E" w:rsidRDefault="000B4E3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791B3E">
        <w:rPr>
          <w:rFonts w:asciiTheme="majorBidi" w:hAnsiTheme="majorBidi" w:cstheme="majorBidi"/>
          <w:sz w:val="24"/>
          <w:szCs w:val="24"/>
          <w:lang w:val="en-US" w:eastAsia="en-US" w:bidi="en-US"/>
        </w:rPr>
        <w:t>We thank you in advance for your cooperation. Should you have any question, plea</w:t>
      </w:r>
      <w:r w:rsidR="00791B3E">
        <w:rPr>
          <w:rFonts w:asciiTheme="majorBidi" w:hAnsiTheme="majorBidi" w:cstheme="majorBidi"/>
          <w:sz w:val="24"/>
          <w:szCs w:val="24"/>
          <w:lang w:val="en-US" w:eastAsia="en-US" w:bidi="en-US"/>
        </w:rPr>
        <w:t>se do not hesitate to contact us</w:t>
      </w:r>
      <w:r w:rsidRPr="00791B3E">
        <w:rPr>
          <w:rFonts w:asciiTheme="majorBidi" w:hAnsiTheme="majorBidi" w:cstheme="majorBidi"/>
          <w:sz w:val="24"/>
          <w:szCs w:val="24"/>
          <w:lang w:val="en-US" w:eastAsia="en-US" w:bidi="en-US"/>
        </w:rPr>
        <w:t>.</w:t>
      </w:r>
    </w:p>
    <w:p w14:paraId="67F8BFEF" w14:textId="77777777" w:rsidR="000A75A9" w:rsidRPr="00791B3E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4CE816E1" w14:textId="77777777" w:rsidR="000A75A9" w:rsidRPr="00791B3E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7EC29485" w14:textId="54184AC4" w:rsidR="000A75A9" w:rsidRPr="00791B3E" w:rsidRDefault="002404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sz w:val="24"/>
          <w:szCs w:val="24"/>
          <w:lang w:val="en-US" w:eastAsia="en-US" w:bidi="en-US"/>
        </w:rPr>
        <w:t>Kind Regards</w:t>
      </w:r>
      <w:r w:rsidR="000B4E30" w:rsidRPr="00791B3E">
        <w:rPr>
          <w:rFonts w:asciiTheme="majorBidi" w:hAnsiTheme="majorBidi" w:cstheme="majorBidi"/>
          <w:sz w:val="24"/>
          <w:szCs w:val="24"/>
          <w:lang w:val="en-US" w:eastAsia="en-US" w:bidi="en-US"/>
        </w:rPr>
        <w:t>,</w:t>
      </w:r>
    </w:p>
    <w:p w14:paraId="09C8A9E8" w14:textId="77777777" w:rsidR="000A75A9" w:rsidRPr="00791B3E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722AD8DC" w14:textId="77777777" w:rsidR="000A75A9" w:rsidRPr="00791B3E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70CE56DF" w14:textId="42F911E7" w:rsidR="000A75A9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68309672" w14:textId="2B0870DA" w:rsidR="002404C6" w:rsidRDefault="002404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7DDE2213" w14:textId="4DCE2CA9" w:rsidR="002404C6" w:rsidRDefault="002404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79942FAD" w14:textId="77777777" w:rsidR="002404C6" w:rsidRPr="00791B3E" w:rsidRDefault="002404C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</w:p>
    <w:p w14:paraId="36E79908" w14:textId="77777777" w:rsidR="000A75A9" w:rsidRPr="00791B3E" w:rsidRDefault="000B4E30" w:rsidP="00791B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sz w:val="24"/>
          <w:szCs w:val="24"/>
          <w:lang w:val="en-US" w:eastAsia="en-US" w:bidi="en-US"/>
        </w:rPr>
      </w:pPr>
      <w:r w:rsidRPr="00791B3E">
        <w:rPr>
          <w:rFonts w:asciiTheme="majorBidi" w:hAnsiTheme="majorBidi" w:cstheme="majorBidi"/>
          <w:sz w:val="24"/>
          <w:szCs w:val="24"/>
          <w:lang w:val="en-US" w:eastAsia="en-US" w:bidi="en-US"/>
        </w:rPr>
        <w:t>[NAME]</w:t>
      </w:r>
    </w:p>
    <w:p w14:paraId="6DE690A9" w14:textId="77777777" w:rsidR="000A75A9" w:rsidRPr="00791B3E" w:rsidRDefault="000B4E30" w:rsidP="00791B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 w:rsidRPr="00791B3E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[TITLE]</w:t>
      </w:r>
    </w:p>
    <w:p w14:paraId="41488B8C" w14:textId="77777777" w:rsidR="000A75A9" w:rsidRPr="00791B3E" w:rsidRDefault="00791B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 xml:space="preserve">[CONTACT </w:t>
      </w:r>
      <w:r w:rsidR="000B4E30" w:rsidRPr="00791B3E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NUMBER]</w:t>
      </w:r>
    </w:p>
    <w:p w14:paraId="171E3FEC" w14:textId="77777777" w:rsidR="000A75A9" w:rsidRPr="00791B3E" w:rsidRDefault="00791B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>[COMPANY EMAIL</w:t>
      </w:r>
      <w:r w:rsidR="000B4E30" w:rsidRPr="00791B3E">
        <w:rPr>
          <w:rFonts w:asciiTheme="majorBidi" w:hAnsiTheme="majorBidi" w:cstheme="majorBidi"/>
          <w:color w:val="000000"/>
          <w:sz w:val="24"/>
          <w:szCs w:val="24"/>
          <w:lang w:val="en-US" w:eastAsia="en-US" w:bidi="en-US"/>
        </w:rPr>
        <w:t xml:space="preserve">] </w:t>
      </w:r>
    </w:p>
    <w:p w14:paraId="7E86EDD6" w14:textId="77777777" w:rsidR="000A75A9" w:rsidRDefault="000A75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00"/>
          <w:lang w:val="en-US" w:eastAsia="en-US" w:bidi="en-US"/>
        </w:rPr>
      </w:pPr>
    </w:p>
    <w:sectPr w:rsidR="000A75A9">
      <w:footerReference w:type="default" r:id="rId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D41E8" w14:textId="77777777" w:rsidR="009270B7" w:rsidRDefault="009270B7">
      <w:r>
        <w:separator/>
      </w:r>
    </w:p>
  </w:endnote>
  <w:endnote w:type="continuationSeparator" w:id="0">
    <w:p w14:paraId="0D61A6E7" w14:textId="77777777" w:rsidR="009270B7" w:rsidRDefault="00927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B42ED" w14:textId="77777777" w:rsidR="000A75A9" w:rsidRPr="00791B3E" w:rsidRDefault="000B4E3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b/>
        <w:sz w:val="24"/>
        <w:szCs w:val="24"/>
        <w:lang w:val="en-US" w:eastAsia="en-US" w:bidi="en-US"/>
      </w:rPr>
    </w:pPr>
    <w:r w:rsidRPr="00791B3E">
      <w:rPr>
        <w:rFonts w:asciiTheme="majorBidi" w:hAnsiTheme="majorBidi" w:cstheme="majorBidi"/>
        <w:b/>
        <w:sz w:val="24"/>
        <w:szCs w:val="24"/>
        <w:lang w:val="en-US" w:eastAsia="en-US" w:bidi="en-US"/>
      </w:rPr>
      <w:t xml:space="preserve">[YOUR COMPANY NAME] </w:t>
    </w:r>
  </w:p>
  <w:p w14:paraId="5293522B" w14:textId="77777777" w:rsidR="000A75A9" w:rsidRPr="00791B3E" w:rsidRDefault="000B4E30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 w:val="24"/>
        <w:szCs w:val="24"/>
        <w:lang w:val="en-US" w:eastAsia="en-US" w:bidi="en-US"/>
      </w:rPr>
    </w:pPr>
    <w:r w:rsidRPr="00791B3E">
      <w:rPr>
        <w:rFonts w:asciiTheme="majorBidi" w:hAnsiTheme="majorBidi" w:cstheme="majorBidi"/>
        <w:sz w:val="24"/>
        <w:szCs w:val="24"/>
        <w:lang w:val="en-US" w:eastAsia="en-US" w:bidi="en-US"/>
      </w:rPr>
      <w:t xml:space="preserve">[YOUR COMPLETE ADDRESS] </w:t>
    </w:r>
  </w:p>
  <w:p w14:paraId="78C40DD0" w14:textId="77777777" w:rsidR="000A75A9" w:rsidRPr="00791B3E" w:rsidRDefault="00791B3E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Fonts w:asciiTheme="majorBidi" w:hAnsiTheme="majorBidi" w:cstheme="majorBidi"/>
        <w:sz w:val="24"/>
        <w:szCs w:val="24"/>
        <w:lang w:val="en-US" w:eastAsia="en-US" w:bidi="en-US"/>
      </w:rPr>
    </w:pPr>
    <w:r>
      <w:rPr>
        <w:rFonts w:asciiTheme="majorBidi" w:hAnsiTheme="majorBidi" w:cstheme="majorBidi"/>
        <w:sz w:val="24"/>
        <w:szCs w:val="24"/>
        <w:lang w:val="en-US" w:eastAsia="en-US" w:bidi="en-US"/>
      </w:rPr>
      <w:t>Tel: [CONTACT NUMBER] / Email: [EMAIL ADDRESS</w:t>
    </w:r>
    <w:r w:rsidR="000B4E30" w:rsidRPr="00791B3E">
      <w:rPr>
        <w:rFonts w:asciiTheme="majorBidi" w:hAnsiTheme="majorBidi" w:cstheme="majorBidi"/>
        <w:sz w:val="24"/>
        <w:szCs w:val="24"/>
        <w:lang w:val="en-US" w:eastAsia="en-US" w:bidi="en-US"/>
      </w:rPr>
      <w:t>]</w:t>
    </w:r>
  </w:p>
  <w:p w14:paraId="1452EEBC" w14:textId="77777777" w:rsidR="000A75A9" w:rsidRPr="00791B3E" w:rsidRDefault="009E0C8B">
    <w:pPr>
      <w:pStyle w:val="Footer"/>
      <w:tabs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jc w:val="center"/>
      <w:rPr>
        <w:rStyle w:val="Hyperlink"/>
        <w:rFonts w:asciiTheme="majorBidi" w:hAnsiTheme="majorBidi" w:cstheme="majorBidi"/>
        <w:sz w:val="24"/>
        <w:szCs w:val="24"/>
        <w:lang w:val="fr-CA" w:eastAsia="fr-CA" w:bidi="fr-CA"/>
      </w:rPr>
    </w:pPr>
    <w:hyperlink r:id="rId1" w:history="1">
      <w:r w:rsidR="000B4E30" w:rsidRPr="00791B3E">
        <w:rPr>
          <w:rStyle w:val="Hyperlink"/>
          <w:rFonts w:asciiTheme="majorBidi" w:hAnsiTheme="majorBidi" w:cstheme="majorBidi"/>
          <w:sz w:val="24"/>
          <w:szCs w:val="24"/>
          <w:lang w:val="fr-CA" w:eastAsia="fr-CA" w:bidi="fr-CA"/>
        </w:rPr>
        <w:t>[YOUR WEBSITE ADDRESS]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FE2E5D" w14:textId="77777777" w:rsidR="009270B7" w:rsidRDefault="009270B7">
      <w:r>
        <w:separator/>
      </w:r>
    </w:p>
  </w:footnote>
  <w:footnote w:type="continuationSeparator" w:id="0">
    <w:p w14:paraId="123D40C3" w14:textId="77777777" w:rsidR="009270B7" w:rsidRDefault="009270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1134"/>
  <w:characterSpacingControl w:val="doNotCompress"/>
  <w:footnotePr>
    <w:footnote w:id="-1"/>
    <w:footnote w:id="0"/>
  </w:footnotePr>
  <w:endnotePr>
    <w:endnote w:id="-1"/>
    <w:endnote w:id="0"/>
  </w:endnotePr>
  <w:compat>
    <w:noExtraLine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A0Mze0MDM2MDdR0lEKTi0uzszPAykwrgUAe+FNVCwAAAA="/>
    <w:docVar w:name="Description" w:val="This particular legal document or agreement can be used to assist you in articulating the terms that grants authority to release account information to a financial advisor.  To see other legal documents that you may be interested in visit https://www.templateguru.co.za/templates/legal/"/>
    <w:docVar w:name="Excerpt" w:val="RE: AUTHORISATION TO RELEASE ACCOUNT INFORMATION TO FINANCIAL ADVISER _x000a_Dear [CONTACT NAME],_x000a_This letter is to acknowledge that you are hereby authorised to release to [NAME OF INDIVIDUAL OR COMPANY] all banking information requested by [THEM/ IT] relating to our Account No. [ACCOUNT NUMBER]. To ensure efficiency, we will also give [YOUR NAME] as a reference to the abovementioned [INDIVIDUAL OR COMPANY]. We thank you in advance for your cooperation. Should you have any question, please do not hesitate to contact us."/>
    <w:docVar w:name="Source" w:val="https://www.linguee.com"/>
    <w:docVar w:name="Tags" w:val="releases, agreements, confidentiality, entrepreneur, legal documents, entrepreneurship, assignment, credit, information, authorisation, authorisation to release account information to financial adviser template , _x000a_   authorisation to release account information to financial adviser  example"/>
  </w:docVars>
  <w:rsids>
    <w:rsidRoot w:val="000A75A9"/>
    <w:rsid w:val="00083C5B"/>
    <w:rsid w:val="000A75A9"/>
    <w:rsid w:val="000B4E30"/>
    <w:rsid w:val="000F2C48"/>
    <w:rsid w:val="002404C6"/>
    <w:rsid w:val="004E2943"/>
    <w:rsid w:val="006A309C"/>
    <w:rsid w:val="00791B3E"/>
    <w:rsid w:val="008B3CF8"/>
    <w:rsid w:val="009270B7"/>
    <w:rsid w:val="00987443"/>
    <w:rsid w:val="009A2486"/>
    <w:rsid w:val="009E0C8B"/>
    <w:rsid w:val="00F64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BD2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Times New Roman" w:cs="Times New Roman"/>
        <w:sz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Arial" w:hAnsi="Arial"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  <w:szCs w:val="24"/>
      <w:lang w:val="x-none" w:eastAsia="x-none"/>
    </w:rPr>
  </w:style>
  <w:style w:type="paragraph" w:styleId="Header">
    <w:name w:val="header"/>
    <w:basedOn w:val="Normal"/>
    <w:qFormat/>
    <w:pPr>
      <w:tabs>
        <w:tab w:val="center" w:pos="4320"/>
        <w:tab w:val="right" w:pos="8640"/>
      </w:tabs>
    </w:p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character" w:styleId="Hyperlink">
    <w:name w:val="Hyperlink"/>
    <w:qFormat/>
    <w:rPr>
      <w:color w:val="0000FF"/>
      <w:u w:val="single"/>
      <w:rtl w:val="0"/>
      <w:lang w:val="x-none" w:eastAsia="x-none" w:bidi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nvision-sb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0</Words>
  <Characters>563</Characters>
  <Application>Microsoft Office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18-11-26T13:23:00Z</dcterms:created>
  <dcterms:modified xsi:type="dcterms:W3CDTF">2019-10-21T19:14:00Z</dcterms:modified>
  <cp:category/>
</cp:coreProperties>
</file>